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eastAsia="宋体" w:cs="Times New Roman"/>
          <w:i w:val="0"/>
          <w:iCs w:val="0"/>
          <w:caps w:val="0"/>
          <w:color w:val="000000"/>
          <w:spacing w:val="0"/>
          <w:sz w:val="24"/>
          <w:szCs w:val="24"/>
          <w:shd w:val="clear" w:fill="FFFFFF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043680</wp:posOffset>
            </wp:positionH>
            <wp:positionV relativeFrom="paragraph">
              <wp:posOffset>179705</wp:posOffset>
            </wp:positionV>
            <wp:extent cx="1257300" cy="1800225"/>
            <wp:effectExtent l="0" t="0" r="0" b="9525"/>
            <wp:wrapTight wrapText="bothSides">
              <wp:wrapPolygon>
                <wp:start x="0" y="0"/>
                <wp:lineTo x="0" y="21486"/>
                <wp:lineTo x="21273" y="21486"/>
                <wp:lineTo x="21273" y="0"/>
                <wp:lineTo x="0" y="0"/>
              </wp:wrapPolygon>
            </wp:wrapTight>
            <wp:docPr id="10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7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78A399B3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SHAZAM：将不可能的构想化为现实</w:t>
      </w:r>
      <w:r>
        <w:rPr>
          <w:rFonts w:hint="eastAsia"/>
          <w:b/>
          <w:bCs/>
          <w:color w:val="000000"/>
          <w:szCs w:val="21"/>
          <w:lang w:val="en-US" w:eastAsia="zh-CN"/>
        </w:rPr>
        <w:t>的探索之旅</w:t>
      </w:r>
      <w:r>
        <w:rPr>
          <w:rFonts w:hint="eastAsia"/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color w:val="000000"/>
          <w:szCs w:val="21"/>
        </w:rPr>
        <w:t>SHAZAM</w:t>
      </w:r>
      <w:bookmarkEnd w:id="2"/>
      <w:r>
        <w:rPr>
          <w:rFonts w:hint="eastAsia"/>
          <w:b/>
          <w:bCs/>
          <w:color w:val="000000"/>
          <w:szCs w:val="21"/>
        </w:rPr>
        <w:t>: The Quest to Bring an Impossible Idea to Life</w:t>
      </w:r>
    </w:p>
    <w:p w14:paraId="7B30B40F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Chris Barton</w:t>
      </w:r>
    </w:p>
    <w:p w14:paraId="44E612C8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  <w:lang w:val="en-US" w:eastAsia="zh-CN"/>
        </w:rPr>
        <w:t>待定</w:t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St. Martin</w:t>
      </w:r>
      <w:r>
        <w:rPr>
          <w:b/>
          <w:bCs/>
          <w:color w:val="000000"/>
          <w:szCs w:val="21"/>
        </w:rPr>
        <w:t>/ANA/Winney</w:t>
      </w:r>
    </w:p>
    <w:p w14:paraId="69F8E197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待定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  <w:lang w:val="en-US" w:eastAsia="zh-CN"/>
        </w:rPr>
        <w:t>8</w:t>
      </w:r>
      <w:r>
        <w:rPr>
          <w:b/>
          <w:bCs/>
          <w:color w:val="000000"/>
          <w:szCs w:val="21"/>
        </w:rPr>
        <w:t>年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大纲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经管</w:t>
      </w:r>
    </w:p>
    <w:p w14:paraId="36507831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0F93D5A7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22A8B1C1">
      <w:pPr>
        <w:shd w:val="clear" w:color="auto" w:fill="FFFFFF"/>
        <w:ind w:firstLine="420" w:firstLineChars="0"/>
        <w:rPr>
          <w:rFonts w:hint="eastAsia"/>
          <w:b/>
          <w:bCs/>
          <w:color w:val="000000"/>
          <w:szCs w:val="21"/>
        </w:rPr>
      </w:pPr>
    </w:p>
    <w:p w14:paraId="2DDBA94C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由音乐识别应用Shazam的联合创始人兼首任首席执行官撰写，本书揭秘了一个“不可能”的创意如何成为全球现象的幕后故事。</w:t>
      </w:r>
    </w:p>
    <w:p w14:paraId="6E5168DF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</w:p>
    <w:p w14:paraId="392D73F1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如今，Shazam已成为全球最具标志性且使用最广泛的应用程序之一，其品牌名称如此深入人心，甚至演变为动词。但鲜为人知的是，这款应用诞生于智能手机尚未问世的时代。1999年，当人们仍在购买CD并随身携带有线耳机的便携式CD播放器时，克里斯构思出了Shazam。那时没有蓝牙，没有Wi-Fi，更遑论应用商店。最接近流媒体音乐的是Napster等平台上非法共享的数字文件。没有Facebook，没有Instagram，甚至连Myspace都尚未诞生。</w:t>
      </w:r>
    </w:p>
    <w:p w14:paraId="17432822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4214BFD7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克里斯提出的构想——让任何人随时随地用手机识别背景音乐——听起来如同科幻小说。超过百位专家断言这不可能实现，但他拒绝放弃。于是他组建了一支由工程师、科学家和商业思想家组成的梦幻团队——这些才华横溢的伙伴（经过一番说服）最终认同了他的愿景。怀着共同的使命感与决心，他们从零开始打造这项不可能的技术。在“应用程序”这个词尚未问世的年代，他们共同研发出驱动全球首款人工智能消费工具的核心技术。随后展开的十八年征程充满波折：濒临破产的危机、颠覆性的创新、蓄意破坏、与谷歌、索尼等巨头的激烈竞争，以及团队内部的激烈冲突。历经种种挫折与背叛，克里斯始终坚守初心，为守护Shazam而奋战不息。</w:t>
      </w:r>
    </w:p>
    <w:p w14:paraId="0246DC92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491ABC58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最终，这个无人看好能成功的创意竟演变成全球现象。这不仅是科技领域的成功典范，更是一段关于远见、毅力与相信不可能的力量的深刻人性叙事，其中常萦绕着动人情感。这个故事将吸引音乐爱好者、商业书籍读者，以及所有钟情于逆境求胜、追寻成功的叙事作品的人。</w:t>
      </w:r>
    </w:p>
    <w:p w14:paraId="1DA63B7F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1EB9C1BF">
      <w:pPr>
        <w:shd w:val="clear" w:color="auto" w:fill="FFFFFF"/>
        <w:ind w:firstLine="420" w:firstLineChars="0"/>
        <w:rPr>
          <w:rFonts w:hint="eastAsia"/>
          <w:color w:val="000000"/>
          <w:szCs w:val="21"/>
        </w:rPr>
      </w:pPr>
    </w:p>
    <w:p w14:paraId="764F3D6E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07032658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br w:type="textWrapping"/>
      </w:r>
      <w:r>
        <w:rPr>
          <w:rFonts w:hint="eastAsia" w:ascii="宋体" w:hAnsi="宋体" w:cs="宋体"/>
          <w:sz w:val="24"/>
          <w:szCs w:val="24"/>
          <w:lang w:val="en-US" w:eastAsia="zh-CN"/>
        </w:rPr>
        <w:tab/>
      </w:r>
      <w:r>
        <w:rPr>
          <w:rFonts w:hint="eastAsia"/>
          <w:b/>
          <w:bCs/>
          <w:color w:val="000000"/>
          <w:szCs w:val="21"/>
        </w:rPr>
        <w:t>克里斯·巴顿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Chris Barton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Shazam的联合创始人兼首任首席执行官，该公司的创意源于他在加州大学伯克利分校攻读MBA期间的构想。他同时也是谷歌移动合作伙伴团队的创始成员，后加入Dropbox成为首批100名员工之一。巴顿活跃于演讲平台，在全球各地为听众发表主题演讲。其演讲行程详情可参见提案文件。</w:t>
      </w:r>
    </w:p>
    <w:p w14:paraId="409F08ED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28B7C35E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0ED158DD"/>
    <w:rsid w:val="1264528F"/>
    <w:rsid w:val="12D17378"/>
    <w:rsid w:val="12D81E34"/>
    <w:rsid w:val="132F62D2"/>
    <w:rsid w:val="14117386"/>
    <w:rsid w:val="14410444"/>
    <w:rsid w:val="14C12F5A"/>
    <w:rsid w:val="162057B7"/>
    <w:rsid w:val="17594F22"/>
    <w:rsid w:val="1B2B55D1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BC453B2"/>
    <w:rsid w:val="2C5142E1"/>
    <w:rsid w:val="2FBB5323"/>
    <w:rsid w:val="30DC13F0"/>
    <w:rsid w:val="34CE04B2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1A05EB7"/>
    <w:rsid w:val="45083B8C"/>
    <w:rsid w:val="45811396"/>
    <w:rsid w:val="45AF69E2"/>
    <w:rsid w:val="4603463C"/>
    <w:rsid w:val="468C3169"/>
    <w:rsid w:val="494B7BFF"/>
    <w:rsid w:val="496F6108"/>
    <w:rsid w:val="4A0C728B"/>
    <w:rsid w:val="4A392FB7"/>
    <w:rsid w:val="4E87411E"/>
    <w:rsid w:val="4E9F4AB7"/>
    <w:rsid w:val="52C442F7"/>
    <w:rsid w:val="53F32DF7"/>
    <w:rsid w:val="5610333E"/>
    <w:rsid w:val="564055B9"/>
    <w:rsid w:val="56F42903"/>
    <w:rsid w:val="59296817"/>
    <w:rsid w:val="59F00E16"/>
    <w:rsid w:val="5A1E61D2"/>
    <w:rsid w:val="5E0C3542"/>
    <w:rsid w:val="5E1614EB"/>
    <w:rsid w:val="5E572DEB"/>
    <w:rsid w:val="5E8E14C4"/>
    <w:rsid w:val="5E9F7435"/>
    <w:rsid w:val="60197BB5"/>
    <w:rsid w:val="605753D1"/>
    <w:rsid w:val="621F6849"/>
    <w:rsid w:val="62762D1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4620891"/>
    <w:rsid w:val="77BA39FB"/>
    <w:rsid w:val="77E96C58"/>
    <w:rsid w:val="795D1E91"/>
    <w:rsid w:val="79B77DA5"/>
    <w:rsid w:val="7AF52EC8"/>
    <w:rsid w:val="7DD50326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79</Words>
  <Characters>1175</Characters>
  <Lines>41</Lines>
  <Paragraphs>34</Paragraphs>
  <TotalTime>13</TotalTime>
  <ScaleCrop>false</ScaleCrop>
  <LinksUpToDate>false</LinksUpToDate>
  <CharactersWithSpaces>1212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5T09:31:5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8943FEFD83441299D27A2C453BD1434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